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c71c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0a3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55:29Z</dcterms:created>
  <dcterms:modified xsi:type="dcterms:W3CDTF">2021-04-27T11:55:29Z</dcterms:modified>
</cp:coreProperties>
</file>